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FB5F6" w14:textId="77777777" w:rsidR="00EB1C3C" w:rsidRPr="00EB1C3C" w:rsidRDefault="00EB1C3C" w:rsidP="00EB1C3C">
      <w:pPr>
        <w:bidi/>
        <w:spacing w:after="0" w:line="240" w:lineRule="auto"/>
        <w:ind w:firstLine="284"/>
        <w:jc w:val="center"/>
        <w:rPr>
          <w:rFonts w:ascii="Calibri" w:eastAsia="Calibri" w:hAnsi="Calibri" w:cs="Calibri"/>
          <w:b/>
          <w:bCs/>
          <w:sz w:val="32"/>
          <w:szCs w:val="32"/>
          <w:rtl/>
          <w:lang w:bidi="ku-Arab-IQ"/>
        </w:rPr>
      </w:pPr>
      <w:r w:rsidRPr="00EB1C3C">
        <w:rPr>
          <w:rFonts w:ascii="Calibri" w:eastAsia="Calibri" w:hAnsi="Calibri" w:cs="Calibr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1B8B562C" wp14:editId="4B75A7A8">
            <wp:simplePos x="0" y="0"/>
            <wp:positionH relativeFrom="column">
              <wp:posOffset>2167890</wp:posOffset>
            </wp:positionH>
            <wp:positionV relativeFrom="paragraph">
              <wp:posOffset>-262890</wp:posOffset>
            </wp:positionV>
            <wp:extent cx="1373505" cy="1308100"/>
            <wp:effectExtent l="0" t="0" r="0" b="6350"/>
            <wp:wrapSquare wrapText="bothSides"/>
            <wp:docPr id="2" name="Picture 2" descr="http://su.edu.krd/userFiles/vicepresident/slide/salahaddin%20universit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u.edu.krd/userFiles/vicepresident/slide/salahaddin%20university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7"/>
                    <a:stretch/>
                  </pic:blipFill>
                  <pic:spPr bwMode="auto">
                    <a:xfrm>
                      <a:off x="0" y="0"/>
                      <a:ext cx="137350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4552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5BC3177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6677AA8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2AD95DBE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151986AC" w14:textId="77777777" w:rsid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FEE0C46" w14:textId="6F7C7821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  <w:t>زانكۆی سەلاحەدین-هەولێر</w:t>
      </w:r>
    </w:p>
    <w:p w14:paraId="1A59D9DC" w14:textId="77777777" w:rsidR="00EB1C3C" w:rsidRPr="00EB1C3C" w:rsidRDefault="00EB1C3C" w:rsidP="00EB1C3C">
      <w:pPr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lang w:bidi="ar-IQ"/>
        </w:rPr>
        <w:t>Salahaddin University-Erbil</w:t>
      </w:r>
    </w:p>
    <w:p w14:paraId="30C4047C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2"/>
          <w:szCs w:val="52"/>
          <w:lang w:bidi="ar-IQ"/>
        </w:rPr>
      </w:pPr>
    </w:p>
    <w:p w14:paraId="0F0CF65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ڵ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به باز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ا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ئ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كت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ۆ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له باشتركردن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خزم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تگوزاري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 گ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شيتار</w:t>
      </w:r>
      <w:r w:rsidRPr="0055172E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یەكان</w:t>
      </w:r>
    </w:p>
    <w:p w14:paraId="7F5362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sz w:val="40"/>
          <w:szCs w:val="40"/>
          <w:rtl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ێکۆڵینەوەیەکی شییکارییە بۆ ڕای بژاردەیەک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بەرێوەبەرانی بەشێك لە هۆتێلە پێنج ئەستێرەكان لە شاری هەولێر</w:t>
      </w:r>
      <w:r w:rsidRPr="0055172E">
        <w:rPr>
          <w:rFonts w:ascii="Calibri" w:eastAsia="Times New Roman" w:hAnsi="Calibri" w:cs="Arial"/>
          <w:rtl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</w:t>
      </w:r>
      <w:r w:rsidRPr="0055172E">
        <w:rPr>
          <w:rFonts w:ascii="Calibri" w:eastAsia="Calibri" w:hAnsi="Calibri" w:cs="Calibri" w:hint="eastAsia"/>
          <w:sz w:val="32"/>
          <w:szCs w:val="32"/>
          <w:rtl/>
          <w:lang w:bidi="ar-IQ"/>
        </w:rPr>
        <w:t>ماو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>ەی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2023-2024 </w:t>
      </w:r>
      <w:proofErr w:type="gramStart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دا</w:t>
      </w:r>
      <w:proofErr w:type="gramEnd"/>
    </w:p>
    <w:p w14:paraId="3CE7CBB3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6"/>
          <w:szCs w:val="56"/>
          <w:rtl/>
          <w:lang w:bidi="ar-IQ"/>
        </w:rPr>
      </w:pPr>
    </w:p>
    <w:p w14:paraId="237E71DD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لێكۆلینەوەكە</w:t>
      </w:r>
    </w:p>
    <w:p w14:paraId="44E2EAF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پێشكەش بە بەشی كارگێڕی ڕێکخراوەکانی گەشتارییەكان كراوە -</w:t>
      </w:r>
      <w:r w:rsidRPr="0055172E">
        <w:rPr>
          <w:rFonts w:ascii="Calibri" w:eastAsia="Calibri" w:hAnsi="Calibri" w:cs="Calibri"/>
          <w:sz w:val="32"/>
          <w:szCs w:val="32"/>
          <w:lang w:bidi="ar-IQ"/>
        </w:rPr>
        <w:t xml:space="preserve">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ە کۆلێژی بەرێوەبردن و ئابووری،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زانكۆی سەلاحەدین- هەولێر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وەک بەشێک لە پێداویستییەكانی بەدەستهێنانی </w:t>
      </w:r>
      <w:bookmarkStart w:id="0" w:name="_Hlk14782321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>بڕوانامەی</w:t>
      </w:r>
      <w:bookmarkEnd w:id="0"/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بەکالۆریۆس لە </w:t>
      </w:r>
      <w:r w:rsidRPr="0055172E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كارگێڕی رێكخراوە </w:t>
      </w:r>
      <w:r w:rsidRPr="0055172E">
        <w:rPr>
          <w:rFonts w:ascii="Calibri" w:eastAsia="Calibri" w:hAnsi="Calibri" w:cs="Calibri"/>
          <w:sz w:val="32"/>
          <w:szCs w:val="32"/>
          <w:rtl/>
          <w:lang w:bidi="ar-IQ"/>
        </w:rPr>
        <w:t xml:space="preserve"> گەشتیارییەکان</w:t>
      </w:r>
    </w:p>
    <w:p w14:paraId="505D3B6E" w14:textId="77777777" w:rsidR="00E0652F" w:rsidRPr="0055172E" w:rsidRDefault="00E0652F" w:rsidP="00E0652F">
      <w:pPr>
        <w:bidi/>
        <w:spacing w:after="0" w:line="240" w:lineRule="auto"/>
        <w:rPr>
          <w:rFonts w:ascii="Calibri" w:eastAsia="Calibri" w:hAnsi="Calibri" w:cs="Calibri"/>
          <w:b/>
          <w:bCs/>
          <w:sz w:val="52"/>
          <w:szCs w:val="52"/>
          <w:rtl/>
          <w:lang w:bidi="ar-IQ"/>
        </w:rPr>
      </w:pPr>
    </w:p>
    <w:p w14:paraId="23BDD729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ەلایەن قوتابی</w:t>
      </w:r>
    </w:p>
    <w:p w14:paraId="44F3FE76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28"/>
          <w:szCs w:val="28"/>
          <w:rtl/>
          <w:lang w:bidi="ar-IQ"/>
        </w:rPr>
      </w:pPr>
      <w:bookmarkStart w:id="1" w:name="_Hlk151145798"/>
      <w:r w:rsidRPr="0055172E">
        <w:rPr>
          <w:rFonts w:ascii="Calibri" w:eastAsia="Calibri" w:hAnsi="Calibri" w:cs="Calibri"/>
          <w:sz w:val="28"/>
          <w:szCs w:val="28"/>
          <w:rtl/>
          <w:lang w:bidi="ar-IQ"/>
        </w:rPr>
        <w:t>محمد حميد جبار</w:t>
      </w:r>
    </w:p>
    <w:p w14:paraId="5F75C20B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sz w:val="28"/>
          <w:szCs w:val="28"/>
          <w:rtl/>
          <w:lang w:bidi="ar-IQ"/>
        </w:rPr>
        <w:t>محمد كريم زرار</w:t>
      </w:r>
    </w:p>
    <w:p w14:paraId="43A1FD48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sz w:val="28"/>
          <w:szCs w:val="28"/>
          <w:rtl/>
          <w:lang w:bidi="ar-IQ"/>
        </w:rPr>
        <w:t>عبدالرحمان عزيز عبدالحكيم</w:t>
      </w:r>
    </w:p>
    <w:bookmarkEnd w:id="1"/>
    <w:p w14:paraId="387E9277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lang w:bidi="ar-IQ"/>
        </w:rPr>
      </w:pPr>
    </w:p>
    <w:p w14:paraId="6AC5BADE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بە سەرپەرشتی</w:t>
      </w:r>
    </w:p>
    <w:p w14:paraId="3E9EB61C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م. حسین احمد مصطفى</w:t>
      </w:r>
    </w:p>
    <w:p w14:paraId="69BD1388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rtl/>
          <w:lang w:bidi="ar-IQ"/>
        </w:rPr>
      </w:pPr>
    </w:p>
    <w:p w14:paraId="15A32D90" w14:textId="77777777" w:rsidR="00E0652F" w:rsidRPr="0055172E" w:rsidRDefault="00E0652F" w:rsidP="00E0652F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</w:pP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 xml:space="preserve">هەولێر- </w:t>
      </w: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 xml:space="preserve">هەرێمی </w:t>
      </w:r>
      <w:r w:rsidRPr="0055172E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كوردستان</w:t>
      </w:r>
    </w:p>
    <w:p w14:paraId="3E379EE8" w14:textId="09D15223" w:rsidR="00D759DA" w:rsidRDefault="00E0652F" w:rsidP="00E0652F">
      <w:pPr>
        <w:bidi/>
        <w:spacing w:after="0" w:line="360" w:lineRule="auto"/>
        <w:jc w:val="center"/>
      </w:pPr>
      <w:r w:rsidRPr="0055172E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0</w:t>
      </w:r>
      <w:r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4</w:t>
      </w:r>
    </w:p>
    <w:sectPr w:rsidR="00D759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BB419" w14:textId="77777777" w:rsidR="00CB3EB3" w:rsidRDefault="00CB3EB3" w:rsidP="001E7AD9">
      <w:pPr>
        <w:spacing w:after="0" w:line="240" w:lineRule="auto"/>
      </w:pPr>
      <w:r>
        <w:separator/>
      </w:r>
    </w:p>
  </w:endnote>
  <w:endnote w:type="continuationSeparator" w:id="0">
    <w:p w14:paraId="20722931" w14:textId="77777777" w:rsidR="00CB3EB3" w:rsidRDefault="00CB3EB3" w:rsidP="001E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9C163A" w14:textId="77777777" w:rsidR="00CB3EB3" w:rsidRDefault="00CB3EB3" w:rsidP="001E7AD9">
      <w:pPr>
        <w:spacing w:after="0" w:line="240" w:lineRule="auto"/>
      </w:pPr>
      <w:r>
        <w:separator/>
      </w:r>
    </w:p>
  </w:footnote>
  <w:footnote w:type="continuationSeparator" w:id="0">
    <w:p w14:paraId="51311F08" w14:textId="77777777" w:rsidR="00CB3EB3" w:rsidRDefault="00CB3EB3" w:rsidP="001E7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08EEB" w14:textId="77777777" w:rsidR="001E7AD9" w:rsidRDefault="001E7A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DY3sjA2sbQ0s7BU0lEKTi0uzszPAykwqwUA1QkdGiwAAAA="/>
  </w:docVars>
  <w:rsids>
    <w:rsidRoot w:val="00D759DA"/>
    <w:rsid w:val="00110040"/>
    <w:rsid w:val="001E7AD9"/>
    <w:rsid w:val="005C2A4E"/>
    <w:rsid w:val="0065565C"/>
    <w:rsid w:val="007E5415"/>
    <w:rsid w:val="00824459"/>
    <w:rsid w:val="008D4481"/>
    <w:rsid w:val="00A94D9A"/>
    <w:rsid w:val="00AF4AD3"/>
    <w:rsid w:val="00CB3EB3"/>
    <w:rsid w:val="00D6140C"/>
    <w:rsid w:val="00D759DA"/>
    <w:rsid w:val="00E0652F"/>
    <w:rsid w:val="00EB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9C50E"/>
  <w15:chartTrackingRefBased/>
  <w15:docId w15:val="{2214EB7C-EAD9-4C51-B287-85741CF3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AD9"/>
  </w:style>
  <w:style w:type="paragraph" w:styleId="Header">
    <w:name w:val="header"/>
    <w:basedOn w:val="Normal"/>
    <w:link w:val="Head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 Mustafa</dc:creator>
  <cp:keywords/>
  <dc:description/>
  <cp:lastModifiedBy>Hussein Mustafa</cp:lastModifiedBy>
  <cp:revision>7</cp:revision>
  <dcterms:created xsi:type="dcterms:W3CDTF">2021-02-23T19:55:00Z</dcterms:created>
  <dcterms:modified xsi:type="dcterms:W3CDTF">2024-03-26T06:05:00Z</dcterms:modified>
</cp:coreProperties>
</file>